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6087</w:t>
      </w:r>
      <w:r>
        <w:t xml:space="preserve"> </w:t>
      </w:r>
      <w:r>
        <w:t xml:space="preserve">ทันโลก</w:t>
      </w:r>
      <w:r>
        <w:t xml:space="preserve"> </w:t>
      </w:r>
      <w:r>
        <w:t xml:space="preserve">EXPRESS</w:t>
      </w:r>
      <w:r>
        <w:t xml:space="preserve"> </w:t>
      </w:r>
      <w:r>
        <w:t xml:space="preserve">7</w:t>
      </w:r>
      <w:r>
        <w:t xml:space="preserve"> </w:t>
      </w:r>
      <w:r>
        <w:t xml:space="preserve">ต.ค.</w:t>
      </w:r>
      <w:r>
        <w:t xml:space="preserve"> </w:t>
      </w:r>
      <w:r>
        <w:t xml:space="preserve">66</w:t>
      </w:r>
    </w:p>
    <w:p>
      <w:pPr>
        <w:pStyle w:val="Date"/>
      </w:pPr>
      <w:r>
        <w:t xml:space="preserve">วันพฤหัสบดีที่</w:t>
      </w:r>
      <w:r>
        <w:t xml:space="preserve"> </w:t>
      </w:r>
      <w:r>
        <w:t xml:space="preserve">21</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ดหาอาวุธและกระสุนให้กับรัสเซีย เพื่อจะใช้ทำสงคราใกับยูเครนแม้ว่ารัฐบาลรัสเซียนะคะ ไม่ได้ลงนามขอตกลงกับเกาหลีเหนือก็ตาม สหรัฐฯ ไปยึดปืนใหย่กระสุนมาจากเรือของอิหร่านนะคะ แล้วก็มีข่าวนะคะ ว่าสหระัฐจะสิ่เหล่านั้น ให้กับทางยูเครน แล้วก็พร้อมที่จะส่งอาวุธ ก็คือกระสุน ส่วนสถานการณ์การสู้รบระหว่างรัฐเซเมื่อวานนี้มีรายงานว่ากองทัพรัสเซีย เปิดฉากโจมตีกลางแตคาร์คีฟ ซึ่งอยู่ทางตะวันออกเฉียงเหนือนะคะ เหตุการณ์นี้ทำให้เด็กชายวัย 10 ขวบอยู่พร้อมกับคุรย่าวัย 68 ปี เสียชีวิต คาที่ และใีผู้ได้รับบาดเจ็บอีัก อย่างน้ในจำนวนนี้นะคะรวมไปถึงเด็กทารก เป็นเด็กผู้ชายวัย 10 ขวบคนนี้ ถือว่าเป็นคน ที่เสียชีวิต นับตั้งแต่เปิดสงครามมาเมื่อกุมภาพันธ์ ปีที่แล้ว เหตุการณ์นี้เกิดขึ้นจากที่รัสเซียได้ยิงขีปนาวุธ ตกลงหมู่บ้านฮาโลซาร์ ซึ่งเป็นหมู่บ้านเล็ก ๆ ใน คูเปียนสก์ซึ่งตั้งอยู่ในแคว้นเดียวกัน จนถึงตอนนี้นะคะพบผู้เสียชีวิตอย่างน้อย 56 คน และบาดเจ็บ เกิดขึ้น ส่งผลให้รัสเซียได้เกิดการวิพากษ์วิจารณ์อย่างรัฐบาลกองทัพรัสเซียไม่ได้กำหนดเป้าหมายโจมตีไปที่พลเรือนส่วนความคืบหน้าการสืบสวน ของเครื่องบินตัวของ Dmitry Peskov Yevgeny Prigozhin ค่ะ ที่ไปตกนอกกรุงมอกโก ทาง Peccost ไม่ได้สอบสวนรายงานของทีมสอบสวนในขั้นสุดท้า ยแต่ว่าประธานาธิบดีปูชี้ว่าสาเหตุที่เครื่องบินตก ไม่ได้เกิดจาก แต่เกิดจากาการระเบิดภายในเครื่องบิน ข้ามคืนที่ผ่านมาค่ะ ทางการยูเครนได้เปิดเผยว่ากองทัพยูนเครนนะคะ สามารถยิงสกัดเครื่องบหลังจากรัสเซียส่งฝูงโดรน ใกล้กับแม่น้ำดานูมพื้นฐานของท่าเรือรวมถึง ไซโล ธัญพืชได้รับความเสียหายอย่างหนัก การระดมโจมตี ตอบโต้ทางอากาศ และภาคพื้นดินก็ยังดำเนินต่อเนื่องไปทั่วยูเครนเลยนะคะ ส่วนการส่งความช่วยเหลือให้กับยูเครนค่ะ ของบรรดาชาติพันยักษ์ใหญ่ ไม่ว่าจะเป็นสหัฐ เยอรมนีนะคะ ประธานาธิบดี Frank-Walter Steinmeier และประธานาธิบดี โจไบเดนของสหรัฐนี้ หลังการประชุมนะคะ ประธานาธิบดีเยอรมนีออกมาแถลงว่า รัฐบาบเยอรมนี และรัฐบาลสหคงยืนหยัด ในการเคารพอย่างรัฐมนตรี Volodymyr Zelenskyy ของสเปน ออกมาให้คำสัญญากับยูเครนเหมือนกันว่า จะจัดหาPatriot อีกครึ่งหนึ่งให้กับยูเครน ในพื้นฐานในช่วงที่ฤดูหนาวจะเข้ามาถึง บริษัท Dry mและผู้ผลิตอาวุะรายใหญ่ที่าุดของเยอรมนี บริษัท ได้รับคำสั่งจองเป็นจำนวนมาก ภายใต้ขอตกลงกับเยรมน นับตั้งแต่รัสเซียเปิดฉากรุกรานยูเครน ในปี จะทหใ้แล้วเสร็จภายในปี 2024 ซึ่งยูเครนนี่ ใช้กระสุนไปนี่หลาน 1,000 นัด ข่าวออกมาก่อนหน้านี้แล้วว่า ชาติที่อยู่กับในยุโรปนี่ กระสุนก็ร่อยหรอ ลงไป ก็ต้องมีการเติมนั่นเองนะคะ ไปดูความสัมพันธ์ในทะเลจีนใต้บ้างค่ะ ระหว่างฟิลิปปินส์ และก็จีนนี่นะคะ ไม่เบาลงเลยนะคะ ล่าสุดมีเหตุการณ์ไม่กี่วันที่ภจีน ไปจุดฉนวนความตึงเครียดขึ้นอีกครั้ง ไปเรือหน่วยยามชายฝั่ง เข้าขวางเรือฟิลิปปินส์ จนเกือบหวิดจะชนกันค่ะ นี่คือภาพมุมสูงนะคะ ที่เผยให้เห็ฯชายฝั่งของจีนที่เข้าปิดล้อมเรือหน่วยยามชายใฝของฟิลิปปินส์ และเรือขนส่งเสบียงของฟิลิปปินส์ บริเวณแนวปะการัง ซึ่งนี่เป็นภาพทะเลจีน เหตุการณ์เกิดเมื่อวันพุธที่ 4 โฆษกหน่วยยามชายฝั่งของฟิลิปินส์ เรือของหน่วยยามชายฝั่งของจีน แล่นเข้ามาใกล้ขอบเรือของฟิลิปปินส์ แล่นเข้ามาใกล้ขอบเรือของ นอกจากนี้ทาง BBC ผู้สื่อข่าวของ BBC ที่อยู่กับเรือหน่วยยามที่กำลังปฏิบัติภารกิจ คุ้มกันเรือเสบียง พบเห็นเรือหน่วยยามชายฝั่งของจีน ถึง 2 ลำ ที่กำลังจะมุ่งหน้าไปที่ เข้าขัดขวางเส้นทางด้วย การเผชิญหน้าระหว่างฟิลิปปินส์และจีนค่ะ กินเวลานานหลายชั่วโมง ขระที่ทางการฟิลิปปินส์นะคะ ออกมาประณามจีน ว่า4 ลำนี้ โดยย้ำว่าการกระทำของจีนอาจทำให้เกิดความเข้าใจผิดและเป็นอันตราย ความตึงเครียดและจีนยังคงพุ่งสูง หลังจากเดือนที่แล้วนะคะ หน่วยยามชายฝั่ของฟิลิปปินส์ได้เปิดการปฏิบัติการพิเศษ ได้ถอดแนวกัลายน้ำของจีน ที่ ดอนสการ์โบโรห์ พิพทาอีกจุดหนึ่งในทะเลจีนใต้เพื่อเปิดทางใฝห้เรือประมงของตนเองเข้าไปพื้นที่ดังกล่าวค่ะ คุณผู้ชมคะ หลังจากการเกิดเหตุวินาศกรรม จนทำให้สหรัฐ ณ เวลานั้นประกาศสงคราม กับการก่อการร้ายค่ะ แล้วจากนั้นไม่นานนะคะวันนี้ค่ะ ถือได้ว่าเป็นวันครบรอบ 22 ปี ที่สหรัฐส่งกำลังทหารนี่ เข้าไปบุกอัฟกานิสถาน เราจะส่งไปอีกครั้งใน วันที่ 7 ตุลาคม ปี 2001 สหรัฐอเมริกาได้ส่งไปที่อัฟกานิสถาน ด้วยการส่งและจังหวัดต่างๆ ตามด้วยปปฏิบัติการภาคพื้นดินซึ่งสามารถกำราบกลุ่มตาลีบัน ได้ในไม่กี่สัแพันธมิตรอย่างสหรัฐอเมริกา ซึ่งเป็นกลุ่มติดอาวุธที่อยู่มาอย่างยาวนาน เป้าหมายของสหรับฯ คือการทำลายกลุ่มก่อการร้าย เชื่อว่าอยู่เบื่องหลังเหตุวินาศกรรม ของปีเดียวกัน และยุติการสู้รบรวมถึงโคนล้มรัฐบาลตาลีบัน สหรัฐฯ ยังต้องคงทหารไว้ในอัฟกานิสถาน ถึง 20 ปี เพื่อรักศสเสถียรภาพและความมั่นคง โดยถอนกำลังในเดือน สิงหาคม ในปี 2021 ได้กลับมามีอำนาจเปิดประเทศได้ตามเดิม ช่วงนี้เราสพักกันก่อนสักครู่นะคะ คุณผู้ชม ช่วงหน้าจะพาไปดูการเปิดตัวรถไฟความเร็วสูงประเทศเพื่อนบ้านเราใน ASEAN นี่ค่ะ คือหน้าตาของ ไฟความเร็วสูงของมาจากจีนนะคะที่มาช่วยสร้าง ต่อจากนี้นะคะ ถ้าไปเที่ยวอินโนีเซีย จากาจาก 3 ชั่วโมงกว่า ๆ นี่เหลือชั่วโมงเดียวเท่านั้น สักครู่ค่ะ</w:t>
      </w:r>
    </w:p>
    <w:p>
      <w:pPr>
        <w:pStyle w:val="BodyText"/>
      </w:pPr>
      <w:r>
        <w:t xml:space="preserve">[เสียงโฆษณา]One Belt One Road 1 แถบ 1 เส้นทางของจีน เรามีรถไฟความเร็วสูงสายแรก หรือภูมิภาคเอเชียเปิดตัวเรียบร้อยแล้ว ที่อินโดนีเซียค่ะ รถไฟความเร็วสูงที่ว่านี้นะคะหรืออีกเขชื่อหนึ่งว่า รถไฟหัวกระสุน ลดระยะเวลาอย่างมากนะคะ อีก 2 เมืองหลวงก็คือ กรุงจาการ์ตา หรือ เมืองตุถ้าจะต้องโดยสารสองเมืองนี้จะใช้เวลาประมาณ ประมาณ 3 ชั่วโมงกว่า ๆ แต่พอมีรถไฟหัวกระสุน หรือรุไสูงนี้ ใช้เวลาแค่เพียงชั่วโมงหนึ่ง ก็ถึงแลนี้คือหน้าของวิ่งเชื่อมระหว่าง กรุงจารการตาร์ อินโดนีเซีย และเมืองบันดุง ที่มีขนาดใหญ่ของอินโดนีแล้วก็ เป็นเมืองหลวงของจังหวัดชวานะคะ ซึ่งขบวนนี้ คือเสียงของรถไฟที่วิ่งนะคะ และสะท้อนความทันสมัยของระบบขนส่งของอินโดนีเซียที่เป็นกับสิ่งแวดล้อมด้วย และรวมกับขบวนการ อื่น ๆ นอกจากนี้นะคะ คำว่า ยอินเดีย ขออภัยค่ะ มาจากภาษาอินโดนีเซVaktu Herman Operasi Optimal,Sistem Handal ซึ่งแปลว่า ประหยัดเวลา และดำเนินงานได้อย่างเหมาะสมที่สุด ความเร็วสูงสายนี้ซึ่งมี 8 ขบวน จุได้ 601 คน จะพาผู้โดยสารวิ่งข้ามเมืองหลวงของอินโดนีเซีย และเมืองบันดุงนะคะ ด้วยระยะทาง 100 กิโลเมตร ตอนแรกว่า 1 ชั่วโมง นี่ ไป ๆ มา ๆ นี่ไม่ถึงนะคะ ตีไปประมาณ 40 นาที จากเดิมที่บอกไปว่า 2 เมืองนี้ ต้องใช้เวลาอย่างน้อยนี่ เหลือไม่ถึงชั่วโมง ประธานบดี ท่านโดนั่งรถไฟความเร็วสูง Vooch ที่ผ่านมาเมื่อวันจันทร์ที่ผ่านมา พร้อมกับ Iriana widodo บอกว่ารถไฟควมาเร็วสูงสายนี้ แล่นด้วยความสูงถึง 300 กิโลเมตรต่อชั่วโมง นอกจากความเร็วสูงสายแรกในอินโดนีเซียแล้วยังสายแรกใน ASEAN ด้วยค่ะ</w:t>
      </w:r>
    </w:p>
    <w:p>
      <w:pPr>
        <w:pStyle w:val="BodyText"/>
      </w:pPr>
      <w:r>
        <w:t xml:space="preserve">[ภาษาต่างประเทศ]</w:t>
      </w:r>
    </w:p>
    <w:p>
      <w:pPr>
        <w:pStyle w:val="BodyText"/>
      </w:pPr>
      <w:r>
        <w:t xml:space="preserve">(คุณตรีชฎา) แต่จริง ๆ แล้วนี่ การเปิดตัวรถไฟความเร็วสูงช้ากว่า นะคะเื่องมาจากว่ามีอุปสรรคมากมายค่ะ รัฐมนตรี ที่ดูแล Project นี้ ปัญหาและความท้าทาย เกิดขึ้นในขั้นตอนการสร้าง ปัญหาขั้นพื้นฐาน เช่น ใช้ในการก่อสร้างทางรถไฟ การประสานงานที่ไม่เพียงพอตลอดจนรความยากลำบากของการระดมทุนในช่วง COVID-19 แต่สุดท้าย ก็พิสูจน์ให้เห็นแล้วว่าดี จากความร่วมมือในหลาย ๆ ฝ่าย รัฐวิสหกิจ ภาคเอกชน และภาครัฐ ตลอดจนผู้ที่ให้ทุนสนับสนุนก็คือรัฐบาลจจีนค่ะ และิีกหลายคนเกี่ยวข้อง ขณะที่รถไฟความเร็วสูงสายนี้ จะยังให้ประชาชนทดลองนั่งฟรีจนถึงมกราคมนี้ เก็บเงินค่าโดยสาร แม้ว่าจะยังไม่ได้สรุปราคาค่าโดยสารแน่ชัด แต่ว่ารถไฟสายนี้มาลองดูนะคะ เป็นอย่างไร มีที่นั่งหลายประเภทค่ะ ซึ่งจะมีทั้ง VIP มีสิ่งอำนวยความสะดวกที่แตกต่างกันออกไป ซึ่งตรงนี้แน่นนอนนะคะว่าแต่ละชั้น มีราคาต่างกัน ไมในเบื้องต้น คาดการแบบนีบันดุง ซึ่งเป็นจุดหมายปลายทางของ ชั้น 2 ที่มีราคาถูกที่สุด จะอยู่ที่ หรือประมาณ 595 บาท ต่อคน ต่อเที่ยว ส่วนที่นั่งชั้น First-Class หรือว่าชั้น 1 มีพื้นที่มากขึมีช่องเก็บสัมภาระ แล้วก็ชาร์จ USB 300,000 รูเปียอินโดนีเซียหรือประมาณ 73ขระที่ที่นั่ง VIP ค่ะ ราคาจะอยู่ที่ 50,000 รูเปียอินโดนีเซีย และต่อ 1 คนและต่อเที่ยว นี้ถือเป็นรถไฟความเร็วสายแรกในประเทศและในอาเซียนะคะ ถามคนในอินดดนีเซียบ้างดีกว่าว่า เขารู้สึกอยา่งรไ รายงานข่าวบอกว่า คนอินโตื่นเต้นดีใจ แต่ก็แสดงความเห็นต่างกันออกไปอย่างคนที่อาศัยอยู่ใกล้กับเมืองจาการ์ตาสะดวกมาก ๆ เพราะว่าครอบครัวของเธอและเพื่อน ๆ ของเธอออยู่ที่บันดุงบการมีรถไฟความเร็วสูง ก็สามารถให้เธอใช้บริการสายนี้กลับบ้านไปหาครอบครัว และไปหาเพื่อน ๆ ได้บ่อยขึ้น คนอินโดนีเซียบางส่วนนะคะ บอกว่าตั๋วมันแพงเกินไป สำหรับพวกเขาแล้วตอนนี้ถ้าเปิดให้นั่งปรีๆปจนถึงเดือนตุลาคมใช้บริการ แต่หลังจากที่ไม่ฟรี แล้ว ในแง้ของราถ้าเลือกได้ ก็ยังคงชอบการโดยสารอยู่ดีนะคะ ไปยังบันดุงอยู่ดีค่ะ ถูกตั้งคำถามมากมายถึงผลกระทบทางเศณษฐกิจด้วยค่ะ แล้วก็ความคุ้มค่าในการดำเนินการ เนื่องจากมูสูงมากนะคะ สูราวประมาณ 206,000 ล้านบาท จาก เคเรตา หรือ KCIC ซึ่งเป็นกลุ่มร่วมทุนรัฐวิสาหกิจ กับบริษัท China Railway International กับสำนักข่าว กิเคอิเอเชีวยนะคะ ว่าสายนี้จะสร้างผลประโยชน์มหาศาลให้กับอินโดีเซัเพราะว่าแน่นอนนะคะว่า พอความสะดวกสบายไปถึงพัฒนาพื้นที่รอบข้าง ในเชิงพาณิชย์ เช่น มีโรงแรม ตามสถานีรถไฟสายนี้ มีการพัฒนามีสถานีในกรุงจาการ์ตาเริ่มพัฒนาพื้นที่แล้ว ซึ่งรายทางบันดุงค่ะ ซึ่งเป็นที่รู้จักในด้านอาหาร แล้วก็ด้านอุตสาหกรรมทางกลยุทธ์ เข้าออกเมืองมากขึ้น เนื่องจากว่าสะดวกสบาแล้ว แต่ว่าหลายฝ่ายก็ยังตั้งคำถามเกี่ยวกับผลกระทยทางเศรษฐกิจอย่างน้อยก็ในตอนนี้นะคะ สถาบันวิจัย Segara ด้วยความภาคภูมิใจให้กับประเทศ เพราะว่าเป็นรถไฟความเร็วสูงสายแรกเลยในกลุ่มประเทศอาเซีย ที่เปิดตัวในกลุ่มประเทศแต่ในแง่ของเศรษฐกิจ เขาบอกว่ารถไฟสายนี้ จะไม่ส่งผลใด ๆ ต่อเศรษฐกิจของนัยสำคัญ เพราะว่าผู้คนก็ยังใช้รถส่วนตัวเพื่อเดินทางไปเยือนกรุงที่นั่งยังขาดแคนระบบขนส่งสาธารณะก็ย้ำว่า รถไฟความเร็วสูง จะส่งผลมีนัยสำคัญ อย่างมันัยสำคัญก็ต่อเมื่อ เป็นทางเชื่อมซึ่งเผ็นเมืองใหญ่อันดับ 2 ของประเทศ ซึ่งเผ็นเมืองหลวงขอของจังหวัดชะวา ตะวันออก ซึ่งเมื่อซูราบายา จากจาการ์ตาไปเมืองบันดุง ก็ถามตรงนี้ว่า จะมีแผนในการจะขยายเส้นทางนี้หรือไม่ ประธานาธิบดีJoko Widodo ก็หวังว่าจะมีการขยายรถไฟไปเมืองใหญ่ ๆ อย่างเมืองเมืองเทอจาการ์ติ เมืองยอกยาการ์ตา แล้วก็สุลาบายา เป็นต้น ที่ดูแลโปรเจครถไฟความเร็วสูงอย่สง ณูฮุต ปาจินนี่บอกว่า ประธานาธิบดี Joko Widodo นี่ ให้เขาไปศึกษาเส้นทางรถไฟไปซูราบายา แบเองก็ยินดีอย่างมาก ถ้าจะมาร่วมโปรเจกขยายเส้นทางรถไฟความเร็วสูงนี้ในอนาคตค่ะ และช่วงรอบสัปดาห์ที่เกิดขึ้น มีข่าวอะไรที่น่าสนใจบ้าง ติดตามชมค่ะ ชนราวกั้นตกสะพานสูงเกือบ 15 เมตร ส่งผลให้ ลุกไหม้ ในเขต เมืองเวนิส จากตัวอย่าง DNA เนื่องจากหลายคนไม่ได้นำเอกสารแสดงตัวตนแสดงตนติดตัวมาด้วย ในขณะที่เบื้องต่นไม่สามารถระบุที่สุดเป็นประวิตการณ์ พบผู้เสียชีวิตที่เกี่ยวกับไข้เลือดออกแล้วกว่า 1,000 คกำลังพยายามอย่างหนักที่รับมือกับผู้ป่วยนักวิจัยพบโลมาในทะเลสาบเตเต้ ในป่าอะแมซอนองศาที่สูงขึ้นอะแมซอน</w:t>
      </w:r>
    </w:p>
    <w:p>
      <w:pPr>
        <w:pStyle w:val="BodyText"/>
      </w:pPr>
      <w:r>
        <w:t xml:space="preserve">(คุณตรีชฎา) ช่วงนี้มาพักกันก่อนสักครู่ ที่มีความก้าวหน้าใน7 ชาติ นะคะ หรือว่า G 7ก้าวข้ามไม่พ้นสักที เรื่องการเท่าเทียมกันในประเทศ โดยเฉพาะกับล่าสุด ที่บอกว่าอยู่ในญี่ปุ่น งฃ</w:t>
      </w:r>
    </w:p>
    <w:p>
      <w:pPr>
        <w:pStyle w:val="BodyText"/>
      </w:pPr>
      <w:r>
        <w:t xml:space="preserve">(คุณตรีชฎา) คู่อย่างของคู่อย่างของ อากิและฮิการินะคะ ชาวญี่ปุ่นที่ออกมาเล่ากับสำนักข่าว BCC เธอบอกว่า เธอเล่าให้ฟังว่าแต่คำตอบที่ได้รับจากเจ้าของบ้านเช่าว่าสำหรับคู่รักเท่านั้น เธอก็ตอบกลับไปว่าพวกเธอนี่ไง คู่รักกัน ก่อนที่ผู้มห้เช่าจะอธิบาบยเพิ่มเติมว่า คู่รักคือหญหญิงกับชาย อากิกับฮิการิค่ะคบกันมา 30 แล้ว 30 กว่า ๆ ทั้งคู่ แล้วก็เป็นคุณแม่ที่ดูแลลูกชายตัวน้อย คืออากินี่ เธอมีลุกและเธอคลอดแลนะคะ แล้วก็ไปเจอกันคิการิ ทั้ง ก็สลับบทบาท ทั้งเปลี่ยนผ้าอ้อม ป้อนนมกันไป แต่ถ้าพูดถึงท่าทีรัฐบาลญี่ปุ่น พวกเธอทั้งคู่ไม่ใช่คู่รักที่ถูฏตต้องตามกฎหมายเพื่อน ๆ ที่คอยให้กำลัง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6087 ทันโลก EXPRESS 7 ต.ค. 66</dc:title>
  <dc:creator/>
  <cp:keywords/>
  <dcterms:created xsi:type="dcterms:W3CDTF">2024-03-21T07:14:34Z</dcterms:created>
  <dcterms:modified xsi:type="dcterms:W3CDTF">2024-03-21T0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มีนาคม 2567 เวลา 13.00 น.</vt:lpwstr>
  </property>
  <property fmtid="{D5CDD505-2E9C-101B-9397-08002B2CF9AE}" pid="3" name="subtitle">
    <vt:lpwstr/>
  </property>
</Properties>
</file>